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洛谷2705-小球"/>
      <w:r>
        <w:t xml:space="preserve">洛谷2705 小球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有 R 个红色盒子和 B 个蓝色盒子，还有 R 个红色小球和 B 个蓝色小球。每个盒子只能装一个小球，每个小球都要放在一个盒子里。 如果把一个红色小球放在一个红色盒子里，那么得分是 C。如果把一个蓝色小球放在一个蓝色盒子里，那么得分是 D。如果把一个红色小球放在一个蓝色盒子里，那么得分是 E。如果把一个蓝色小球放在一个红色盒子里，那么得分也是 E。 现在给出 R，B，C，D，E。应该如何放置这些小球进盒子，才能使得总得分最大？输出最大的总得分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一行，5 个整数，分别是 R，B，C，D，E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一个整数，最大总得分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SourceCode"/>
        <w:pStyle w:val="BlockText"/>
      </w:pPr>
      <w:r>
        <w:rPr>
          <w:rStyle w:val="VerbatimChar"/>
        </w:rPr>
        <w:t xml:space="preserve">2 3 100 400 20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SourceCode"/>
        <w:pStyle w:val="BlockText"/>
      </w:pPr>
      <w:r>
        <w:rPr>
          <w:rStyle w:val="VerbatimChar"/>
        </w:rPr>
        <w:t xml:space="preserve">1400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洛谷 2705 https://www.luogu.com.cn/problem/P2705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这道题目的唯一难点就是怎样放球。</w:t>
      </w:r>
    </w:p>
    <w:p>
      <w:pPr>
        <w:pStyle w:val="BodyText"/>
      </w:pPr>
      <w:r>
        <w:t xml:space="preserve">情况1：当c+d&lt;2e时，</w:t>
      </w:r>
      <w:r>
        <w:t xml:space="preserve"> </w:t>
      </w:r>
      <w:r>
        <w:t xml:space="preserve">也就是说两种球分别放在自己的盒子里还不如放在别人的盒子里。</w:t>
      </w:r>
    </w:p>
    <w:p>
      <w:pPr>
        <w:pStyle w:val="BodyText"/>
      </w:pPr>
      <w:r>
        <w:t xml:space="preserve">情况2：当c+d&gt;=2e时，</w:t>
      </w:r>
      <w:r>
        <w:t xml:space="preserve"> </w:t>
      </w:r>
      <w:r>
        <w:t xml:space="preserve">这时两种球分别放在自己的盒子里比放在别人的盒子里得分更多。</w:t>
      </w:r>
    </w:p>
    <w:p>
      <w:pPr>
        <w:pStyle w:val="BodyText"/>
      </w:pPr>
      <w:r>
        <w:t xml:space="preserve">按照两种情况分别写出解决方案即可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B,r,b,A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cin&gt;&gt;R&gt;&gt;B&gt;&gt;r&gt;&gt;b&gt;&gt;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+b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cout&lt;&lt;R*r+B*b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&gt;B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out&lt;&lt;B*A+B*A+(R-B)*r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&gt;R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out&lt;&lt;R*A+R*A+(B-R)*b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==R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out&lt;&lt;R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8Z</dcterms:created>
  <dcterms:modified xsi:type="dcterms:W3CDTF">2020-03-12T09:36:58Z</dcterms:modified>
</cp:coreProperties>
</file>